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бдулрахман Джат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195474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32918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29280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57416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286000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721428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137429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090928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431058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868312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852530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266449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бдулрахман Джатал</dc:creator>
  <dc:language>ru-RU</dc:language>
  <cp:keywords/>
  <dcterms:created xsi:type="dcterms:W3CDTF">2025-03-05T11:51:24Z</dcterms:created>
  <dcterms:modified xsi:type="dcterms:W3CDTF">2025-03-05T11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